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2DB90" w14:textId="77777777" w:rsidR="00617DF0" w:rsidRPr="00625554" w:rsidRDefault="00407D0B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625554">
        <w:rPr>
          <w:rFonts w:ascii="Arial" w:hAnsi="Arial" w:cs="Arial"/>
          <w:b/>
          <w:sz w:val="36"/>
          <w:szCs w:val="36"/>
        </w:rPr>
        <w:t>DISSERTATION SUPERVISION LOGBOOK</w:t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8505"/>
      </w:tblGrid>
      <w:tr w:rsidR="00407D0B" w:rsidRPr="00383733" w14:paraId="4859CA69" w14:textId="77777777" w:rsidTr="00E3318D">
        <w:trPr>
          <w:trHeight w:val="678"/>
        </w:trPr>
        <w:tc>
          <w:tcPr>
            <w:tcW w:w="2235" w:type="dxa"/>
            <w:vAlign w:val="center"/>
          </w:tcPr>
          <w:p w14:paraId="231E167B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Institute</w:t>
            </w:r>
          </w:p>
        </w:tc>
        <w:tc>
          <w:tcPr>
            <w:tcW w:w="8505" w:type="dxa"/>
            <w:vAlign w:val="center"/>
          </w:tcPr>
          <w:p w14:paraId="54512734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7B2F23DA" w14:textId="77777777" w:rsidTr="00E3318D">
        <w:trPr>
          <w:trHeight w:val="690"/>
        </w:trPr>
        <w:tc>
          <w:tcPr>
            <w:tcW w:w="2235" w:type="dxa"/>
            <w:vAlign w:val="center"/>
          </w:tcPr>
          <w:p w14:paraId="37B6F3CA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proofErr w:type="spellStart"/>
            <w:r w:rsidRPr="00B37CDD">
              <w:rPr>
                <w:rFonts w:ascii="Arial" w:hAnsi="Arial" w:cs="Arial"/>
                <w:b/>
                <w:sz w:val="28"/>
                <w:szCs w:val="28"/>
              </w:rPr>
              <w:t>Programme</w:t>
            </w:r>
            <w:proofErr w:type="spellEnd"/>
          </w:p>
        </w:tc>
        <w:tc>
          <w:tcPr>
            <w:tcW w:w="8505" w:type="dxa"/>
            <w:vAlign w:val="center"/>
          </w:tcPr>
          <w:p w14:paraId="00B35777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55EBAA5E" w14:textId="77777777" w:rsidTr="00E3318D">
        <w:trPr>
          <w:trHeight w:val="1729"/>
        </w:trPr>
        <w:tc>
          <w:tcPr>
            <w:tcW w:w="2235" w:type="dxa"/>
          </w:tcPr>
          <w:p w14:paraId="5A7F682B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Dissertation</w:t>
            </w:r>
          </w:p>
          <w:p w14:paraId="64CC164E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Title</w:t>
            </w:r>
          </w:p>
        </w:tc>
        <w:tc>
          <w:tcPr>
            <w:tcW w:w="8505" w:type="dxa"/>
            <w:vAlign w:val="center"/>
          </w:tcPr>
          <w:p w14:paraId="0480A2A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7BF68FB0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4CF3B49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</w:p>
        </w:tc>
        <w:tc>
          <w:tcPr>
            <w:tcW w:w="8505" w:type="dxa"/>
            <w:vAlign w:val="center"/>
          </w:tcPr>
          <w:p w14:paraId="3C64A40E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2EA18DD3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3CF354A4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</w:t>
            </w:r>
          </w:p>
        </w:tc>
        <w:tc>
          <w:tcPr>
            <w:tcW w:w="8505" w:type="dxa"/>
            <w:vAlign w:val="center"/>
          </w:tcPr>
          <w:p w14:paraId="5E02DB3D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50C46ED4" w14:textId="77777777" w:rsidTr="00E3318D">
        <w:trPr>
          <w:trHeight w:val="616"/>
        </w:trPr>
        <w:tc>
          <w:tcPr>
            <w:tcW w:w="2235" w:type="dxa"/>
            <w:vAlign w:val="center"/>
          </w:tcPr>
          <w:p w14:paraId="06CAA94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 ID No</w:t>
            </w:r>
          </w:p>
        </w:tc>
        <w:tc>
          <w:tcPr>
            <w:tcW w:w="8505" w:type="dxa"/>
            <w:vAlign w:val="center"/>
          </w:tcPr>
          <w:p w14:paraId="27CBCEA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1ADCACC2" w14:textId="493B67B3" w:rsidR="0041651B" w:rsidRDefault="00C328F6" w:rsidP="00407D0B">
      <w:pPr>
        <w:jc w:val="center"/>
        <w:rPr>
          <w:b/>
          <w:sz w:val="44"/>
          <w:szCs w:val="16"/>
        </w:rPr>
      </w:pPr>
      <w:r>
        <w:rPr>
          <w:b/>
          <w:noProof/>
          <w:sz w:val="44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F842074" wp14:editId="1AB5BDB4">
                <wp:simplePos x="0" y="0"/>
                <wp:positionH relativeFrom="column">
                  <wp:posOffset>742950</wp:posOffset>
                </wp:positionH>
                <wp:positionV relativeFrom="paragraph">
                  <wp:posOffset>361950</wp:posOffset>
                </wp:positionV>
                <wp:extent cx="5314950" cy="2238375"/>
                <wp:effectExtent l="9525" t="6985" r="9525" b="1206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69B14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0A182676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It is the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udent’s responsibilit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o ensure that this logbook is corr</w:t>
                            </w:r>
                            <w:r w:rsidR="00B42A42">
                              <w:rPr>
                                <w:rFonts w:ascii="Arial" w:hAnsi="Arial" w:cs="Arial"/>
                              </w:rPr>
                              <w:t xml:space="preserve">ectly documented and maintained, and that Supervisor recommendations and signatures are acquired after </w:t>
                            </w:r>
                            <w:proofErr w:type="gramStart"/>
                            <w:r w:rsidR="00B42A42">
                              <w:rPr>
                                <w:rFonts w:ascii="Arial" w:hAnsi="Arial" w:cs="Arial"/>
                              </w:rPr>
                              <w:t>each and every</w:t>
                            </w:r>
                            <w:proofErr w:type="gramEnd"/>
                            <w:r w:rsidR="00B42A42">
                              <w:rPr>
                                <w:rFonts w:ascii="Arial" w:hAnsi="Arial" w:cs="Arial"/>
                              </w:rPr>
                              <w:t xml:space="preserve"> meeting.</w:t>
                            </w:r>
                          </w:p>
                          <w:p w14:paraId="5B882853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>This logbook is to be submitted together with the dissertation.</w:t>
                            </w:r>
                          </w:p>
                          <w:p w14:paraId="117FDF7B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The institute reserves the right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o not accept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he student’s dissertation for evaluation if this logbook is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 filled in correctl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duly signed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by the student and supervisor as indic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8420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28.5pt;width:418.5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">
                <v:textbox>
                  <w:txbxContent>
                    <w:p w14:paraId="5E269B14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0A182676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It is the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student’s responsibilit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o ensure that this logbook is corr</w:t>
                      </w:r>
                      <w:r w:rsidR="00B42A42">
                        <w:rPr>
                          <w:rFonts w:ascii="Arial" w:hAnsi="Arial" w:cs="Arial"/>
                        </w:rPr>
                        <w:t>ectly documented and maintained, and that Supervisor recommendations and signatures are acquired after each and every meeting.</w:t>
                      </w:r>
                    </w:p>
                    <w:p w14:paraId="5B882853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>This logbook is to be submitted together with the dissertation.</w:t>
                      </w:r>
                    </w:p>
                    <w:p w14:paraId="117FDF7B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The institute reserves the right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to not accept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he student’s dissertation for evaluation if this logbook is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 filled in correctl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and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duly signed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by the student and supervisor as indicated.</w:t>
                      </w:r>
                    </w:p>
                  </w:txbxContent>
                </v:textbox>
              </v:shape>
            </w:pict>
          </mc:Fallback>
        </mc:AlternateContent>
      </w:r>
    </w:p>
    <w:p w14:paraId="1EDC5DFA" w14:textId="77777777" w:rsidR="0041651B" w:rsidRPr="0041651B" w:rsidRDefault="0041651B" w:rsidP="0041651B">
      <w:pPr>
        <w:rPr>
          <w:sz w:val="44"/>
          <w:szCs w:val="16"/>
        </w:rPr>
      </w:pPr>
    </w:p>
    <w:p w14:paraId="070E0EF3" w14:textId="77777777" w:rsidR="0041651B" w:rsidRPr="0041651B" w:rsidRDefault="0041651B" w:rsidP="0041651B">
      <w:pPr>
        <w:rPr>
          <w:sz w:val="44"/>
          <w:szCs w:val="16"/>
        </w:rPr>
      </w:pPr>
    </w:p>
    <w:p w14:paraId="41602C8F" w14:textId="77777777" w:rsidR="0041651B" w:rsidRDefault="0041651B" w:rsidP="0041651B">
      <w:pPr>
        <w:rPr>
          <w:sz w:val="44"/>
          <w:szCs w:val="16"/>
        </w:rPr>
      </w:pPr>
    </w:p>
    <w:p w14:paraId="219A5134" w14:textId="77777777" w:rsidR="00407D0B" w:rsidRDefault="00407D0B" w:rsidP="0041651B">
      <w:pPr>
        <w:jc w:val="right"/>
        <w:rPr>
          <w:sz w:val="44"/>
          <w:szCs w:val="16"/>
        </w:rPr>
      </w:pPr>
    </w:p>
    <w:p w14:paraId="3829F6E8" w14:textId="77777777" w:rsidR="0041651B" w:rsidRPr="00E3318D" w:rsidRDefault="00E3318D" w:rsidP="0041651B">
      <w:pPr>
        <w:jc w:val="right"/>
        <w:rPr>
          <w:sz w:val="2"/>
          <w:szCs w:val="2"/>
        </w:rPr>
      </w:pPr>
      <w:r>
        <w:rPr>
          <w:sz w:val="24"/>
          <w:szCs w:val="16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41651B" w:rsidRPr="00383733" w14:paraId="114283AA" w14:textId="77777777" w:rsidTr="0071198B">
        <w:trPr>
          <w:trHeight w:val="406"/>
        </w:trPr>
        <w:tc>
          <w:tcPr>
            <w:tcW w:w="5211" w:type="dxa"/>
            <w:vAlign w:val="center"/>
          </w:tcPr>
          <w:p w14:paraId="3CF1F2E8" w14:textId="638C1471" w:rsidR="0041651B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FE3C14">
              <w:rPr>
                <w:rFonts w:ascii="Arial" w:hAnsi="Arial" w:cs="Arial"/>
                <w:b/>
                <w:szCs w:val="16"/>
              </w:rPr>
              <w:t>1</w:t>
            </w:r>
          </w:p>
        </w:tc>
        <w:tc>
          <w:tcPr>
            <w:tcW w:w="5529" w:type="dxa"/>
            <w:vAlign w:val="center"/>
          </w:tcPr>
          <w:p w14:paraId="290072D8" w14:textId="0D44B261" w:rsidR="00374BE3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FE3C14">
              <w:rPr>
                <w:rFonts w:ascii="Arial" w:hAnsi="Arial" w:cs="Arial"/>
                <w:b/>
                <w:szCs w:val="16"/>
              </w:rPr>
              <w:t>15/10/2021</w:t>
            </w:r>
          </w:p>
        </w:tc>
      </w:tr>
      <w:tr w:rsidR="0041651B" w:rsidRPr="00383733" w14:paraId="30C5A91B" w14:textId="77777777" w:rsidTr="0071198B">
        <w:trPr>
          <w:trHeight w:val="6095"/>
        </w:trPr>
        <w:tc>
          <w:tcPr>
            <w:tcW w:w="10740" w:type="dxa"/>
            <w:gridSpan w:val="2"/>
          </w:tcPr>
          <w:p w14:paraId="3FC1D744" w14:textId="77777777" w:rsidR="0041651B" w:rsidRPr="0038373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0A6C22A0" w14:textId="77777777" w:rsidR="0041651B" w:rsidRDefault="0041651B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 w:rsidR="00B42A42">
              <w:rPr>
                <w:rFonts w:ascii="Arial" w:hAnsi="Arial" w:cs="Arial"/>
                <w:b/>
                <w:szCs w:val="16"/>
              </w:rPr>
              <w:t xml:space="preserve"> (</w:t>
            </w:r>
            <w:r w:rsidR="00B42A42"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 w:rsidR="00B42A42">
              <w:rPr>
                <w:rFonts w:ascii="Arial" w:hAnsi="Arial" w:cs="Arial"/>
                <w:b/>
                <w:szCs w:val="16"/>
              </w:rPr>
              <w:t>)</w:t>
            </w:r>
          </w:p>
          <w:p w14:paraId="7178FC3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970844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8F578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21ED28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7F6D4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8FBCF2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7505154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4CCC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05F3A0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042F25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57E9D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EB2CF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BEC9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560BAD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0ABF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65ED1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4532EA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BF37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9C55E80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C70D8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5E89EC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3DDFE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668E27C" w14:textId="77777777" w:rsidR="00B42A42" w:rsidRPr="00383733" w:rsidRDefault="00B42A42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383733" w14:paraId="6A4F2A9C" w14:textId="77777777" w:rsidTr="0071198B">
        <w:trPr>
          <w:trHeight w:val="4202"/>
        </w:trPr>
        <w:tc>
          <w:tcPr>
            <w:tcW w:w="10740" w:type="dxa"/>
            <w:gridSpan w:val="2"/>
          </w:tcPr>
          <w:p w14:paraId="29F5469A" w14:textId="77777777" w:rsidR="0041651B" w:rsidRPr="0038373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A25AF6" w14:textId="77777777" w:rsidR="00B42A42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="0041651B"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0C8861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85DBBC" w14:textId="0403C2CC" w:rsid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inish off Literature Review</w:t>
            </w:r>
          </w:p>
          <w:p w14:paraId="5E061339" w14:textId="47D1EBDC" w:rsidR="00FE3C14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to identify another algorithm that can be used for research</w:t>
            </w:r>
          </w:p>
          <w:p w14:paraId="5B523E06" w14:textId="488BCD6F" w:rsidR="00FE3C14" w:rsidRP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Begin collating photographs that will be used in research</w:t>
            </w:r>
          </w:p>
          <w:p w14:paraId="2B4BAA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CA0D41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26B2D9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4C19FF3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32204C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1EBF94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5A876D2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AE3190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44DB7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DA54D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99F35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D876B7" w14:textId="77777777" w:rsidR="0041651B" w:rsidRPr="00B42A42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A22A4AB" w14:textId="77777777" w:rsidR="00484511" w:rsidRPr="00484511" w:rsidRDefault="00484511" w:rsidP="00484511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25554" w14:paraId="0DC46C37" w14:textId="77777777" w:rsidTr="0071198B">
        <w:tc>
          <w:tcPr>
            <w:tcW w:w="4077" w:type="dxa"/>
            <w:shd w:val="clear" w:color="auto" w:fill="auto"/>
          </w:tcPr>
          <w:p w14:paraId="1E1439F2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8FFBC47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55E6AE95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14:paraId="75FF3EE7" w14:textId="77777777" w:rsidTr="0071198B">
        <w:tc>
          <w:tcPr>
            <w:tcW w:w="4077" w:type="dxa"/>
            <w:shd w:val="clear" w:color="auto" w:fill="auto"/>
          </w:tcPr>
          <w:p w14:paraId="4378248A" w14:textId="77777777" w:rsidR="00625554" w:rsidRDefault="00625554"/>
        </w:tc>
        <w:tc>
          <w:tcPr>
            <w:tcW w:w="3686" w:type="dxa"/>
            <w:shd w:val="clear" w:color="auto" w:fill="auto"/>
          </w:tcPr>
          <w:p w14:paraId="731EA290" w14:textId="77777777" w:rsidR="00625554" w:rsidRDefault="00625554"/>
        </w:tc>
        <w:tc>
          <w:tcPr>
            <w:tcW w:w="2977" w:type="dxa"/>
            <w:shd w:val="clear" w:color="auto" w:fill="auto"/>
          </w:tcPr>
          <w:p w14:paraId="794F65BF" w14:textId="77777777" w:rsidR="00625554" w:rsidRDefault="00625554"/>
        </w:tc>
      </w:tr>
    </w:tbl>
    <w:p w14:paraId="5C1D211F" w14:textId="42813857" w:rsidR="00FE3C14" w:rsidRDefault="00FE3C14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4BA8E0D9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382ACD67" w14:textId="3654F04B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2</w:t>
            </w:r>
          </w:p>
        </w:tc>
        <w:tc>
          <w:tcPr>
            <w:tcW w:w="5529" w:type="dxa"/>
            <w:vAlign w:val="center"/>
          </w:tcPr>
          <w:p w14:paraId="5D16B84A" w14:textId="7A3DFD5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5/11/2021</w:t>
            </w:r>
          </w:p>
        </w:tc>
      </w:tr>
      <w:tr w:rsidR="00FE3C14" w:rsidRPr="00383733" w14:paraId="10AFA5F3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28C6C93D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D22EBE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FC1908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FD181B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698B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904F1E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DC0875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1470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132163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8B6FF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52EF6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B65E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46128A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E61AAF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E8C22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36E79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49B9F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71272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F6FF5F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082EAF52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D7E04DD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268D64DC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96305D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6E3F29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1DEF48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158DA09" w14:textId="21EE21BA" w:rsidR="00FE3C14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vise literature review with given comments</w:t>
            </w:r>
          </w:p>
          <w:p w14:paraId="4790925E" w14:textId="644C34BE" w:rsidR="00FE3C14" w:rsidRPr="004C786B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ontinue working on photograph collection – these should be done by next week.</w:t>
            </w:r>
          </w:p>
          <w:p w14:paraId="18B134D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145882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3843A4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BC529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DB854E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9ED02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EA5448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5421A3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3F4E53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50AF12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FD36F5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D64341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2089E5B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276E13E2" w14:textId="77777777" w:rsidTr="003C0582">
        <w:tc>
          <w:tcPr>
            <w:tcW w:w="4077" w:type="dxa"/>
            <w:shd w:val="clear" w:color="auto" w:fill="auto"/>
          </w:tcPr>
          <w:p w14:paraId="1FAFBA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3381C9B6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5242A0E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09A5DD76" w14:textId="77777777" w:rsidTr="003C0582">
        <w:tc>
          <w:tcPr>
            <w:tcW w:w="4077" w:type="dxa"/>
            <w:shd w:val="clear" w:color="auto" w:fill="auto"/>
          </w:tcPr>
          <w:p w14:paraId="44FD92CD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EF5AA2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418E42CF" w14:textId="77777777" w:rsidR="00FE3C14" w:rsidRDefault="00FE3C14" w:rsidP="003C0582"/>
        </w:tc>
      </w:tr>
    </w:tbl>
    <w:p w14:paraId="648C902E" w14:textId="35CEC4C2" w:rsidR="00FE3C14" w:rsidRDefault="00FE3C14" w:rsidP="00374BE3">
      <w:pPr>
        <w:spacing w:after="0"/>
        <w:rPr>
          <w:sz w:val="2"/>
          <w:szCs w:val="2"/>
        </w:rPr>
      </w:pPr>
    </w:p>
    <w:p w14:paraId="55A6A6BE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365BA9DC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7557A355" w14:textId="53CE0A41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53539C">
              <w:rPr>
                <w:rFonts w:ascii="Arial" w:hAnsi="Arial" w:cs="Arial"/>
                <w:b/>
                <w:szCs w:val="16"/>
              </w:rPr>
              <w:t>3</w:t>
            </w:r>
          </w:p>
        </w:tc>
        <w:tc>
          <w:tcPr>
            <w:tcW w:w="5529" w:type="dxa"/>
            <w:vAlign w:val="center"/>
          </w:tcPr>
          <w:p w14:paraId="3E21EBB1" w14:textId="527CA094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53539C">
              <w:rPr>
                <w:rFonts w:ascii="Arial" w:hAnsi="Arial" w:cs="Arial"/>
                <w:b/>
                <w:szCs w:val="16"/>
              </w:rPr>
              <w:t>12/11/2021</w:t>
            </w:r>
          </w:p>
        </w:tc>
      </w:tr>
      <w:tr w:rsidR="00FE3C14" w:rsidRPr="00383733" w14:paraId="5F0519C7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75903E7A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39B9BB31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0D1F5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1C15779" w14:textId="0202EC6A" w:rsidR="00FE3C14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nnotation script that converts from VIA application to a format suitable for machine learning.</w:t>
            </w:r>
          </w:p>
          <w:p w14:paraId="453442FF" w14:textId="30C47CE5" w:rsidR="0053539C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ook 3 photos of every item that will be used in classification.</w:t>
            </w:r>
          </w:p>
          <w:p w14:paraId="7CF8183B" w14:textId="68722311" w:rsidR="00311B11" w:rsidRPr="0053539C" w:rsidRDefault="00311B11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utomated script for image re-sizing</w:t>
            </w:r>
          </w:p>
          <w:p w14:paraId="5145A6FB" w14:textId="0CA19821" w:rsidR="00FE3C14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55E87B" w14:textId="77777777" w:rsidR="00311B11" w:rsidRPr="004C786B" w:rsidRDefault="00311B11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23C5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F69E7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E0397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10916D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BD3D8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EEF3C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C1EC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8054C0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E416D2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5DB2F26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61BAD283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572AE905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243A413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9E4404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756D11" w14:textId="4AF27DCA" w:rsidR="00FE3C14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Prepare a list of all the items with a value for their weight, calorie, and calories per cm2, and calories per pixel.</w:t>
            </w:r>
          </w:p>
          <w:p w14:paraId="53D08C1E" w14:textId="36ED1346" w:rsidR="009A43D8" w:rsidRPr="0007424C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detecting multiple objects on the same plate, whilst training with individual items only.</w:t>
            </w:r>
          </w:p>
          <w:p w14:paraId="1BE5D31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AE099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7D571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482BFD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7071EE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738944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9D28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37203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4ACB0EC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37163689" w14:textId="77777777" w:rsidTr="003C0582">
        <w:tc>
          <w:tcPr>
            <w:tcW w:w="4077" w:type="dxa"/>
            <w:shd w:val="clear" w:color="auto" w:fill="auto"/>
          </w:tcPr>
          <w:p w14:paraId="200C5223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13B7BAB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0A81F8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58235F2" w14:textId="77777777" w:rsidTr="003C0582">
        <w:tc>
          <w:tcPr>
            <w:tcW w:w="4077" w:type="dxa"/>
            <w:shd w:val="clear" w:color="auto" w:fill="auto"/>
          </w:tcPr>
          <w:p w14:paraId="6A36EC80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581BD652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EF9F03D" w14:textId="77777777" w:rsidR="00FE3C14" w:rsidRDefault="00FE3C14" w:rsidP="003C0582"/>
        </w:tc>
      </w:tr>
    </w:tbl>
    <w:p w14:paraId="64F8BF46" w14:textId="3D415718" w:rsidR="00FE3C14" w:rsidRDefault="00FE3C14" w:rsidP="00374BE3">
      <w:pPr>
        <w:spacing w:after="0"/>
        <w:rPr>
          <w:sz w:val="2"/>
          <w:szCs w:val="2"/>
        </w:rPr>
      </w:pPr>
    </w:p>
    <w:p w14:paraId="1F003F17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6030D8FE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6781169E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5E4D8D41" w14:textId="24F0884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0D7347">
              <w:rPr>
                <w:rFonts w:ascii="Arial" w:hAnsi="Arial" w:cs="Arial"/>
                <w:b/>
                <w:szCs w:val="16"/>
              </w:rPr>
              <w:t>19/11/2021</w:t>
            </w:r>
          </w:p>
        </w:tc>
      </w:tr>
      <w:tr w:rsidR="00FE3C14" w:rsidRPr="00383733" w14:paraId="6ECC8D3B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D01751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4BF5037D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193A4F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82D11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20292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E4E25B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2343D661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852F7E9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1FD79A3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543053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D0BEDC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DAD2935" w14:textId="5A099241" w:rsidR="00FE3C14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experiment again, trying to keep items in the same position as the model was trained.</w:t>
            </w:r>
          </w:p>
          <w:p w14:paraId="3C3C9BFC" w14:textId="06607DC3" w:rsidR="0051540E" w:rsidRDefault="0051540E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Use previously trained model (</w:t>
            </w:r>
            <w:proofErr w:type="spellStart"/>
            <w:r>
              <w:rPr>
                <w:rFonts w:ascii="Arial" w:hAnsi="Arial" w:cs="Arial"/>
                <w:szCs w:val="16"/>
              </w:rPr>
              <w:t>pastizzi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) to detect </w:t>
            </w:r>
            <w:proofErr w:type="spellStart"/>
            <w:r>
              <w:rPr>
                <w:rFonts w:ascii="Arial" w:hAnsi="Arial" w:cs="Arial"/>
                <w:szCs w:val="16"/>
              </w:rPr>
              <w:t>pastizz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 in plate with multiple items.</w:t>
            </w:r>
          </w:p>
          <w:p w14:paraId="1C79A4AB" w14:textId="4360615A" w:rsidR="005959CF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Start working on image augmentation:</w:t>
            </w:r>
          </w:p>
          <w:p w14:paraId="7EAC01A5" w14:textId="20D153B0" w:rsidR="005959CF" w:rsidRDefault="005959CF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unction to rotate image by x degrees</w:t>
            </w:r>
          </w:p>
          <w:p w14:paraId="198457DD" w14:textId="2EAE1184" w:rsidR="005959CF" w:rsidRDefault="005959CF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 xml:space="preserve">Function to rotate polygon by x degrees, and </w:t>
            </w:r>
            <w:proofErr w:type="spellStart"/>
            <w:r>
              <w:rPr>
                <w:rFonts w:ascii="Arial" w:hAnsi="Arial" w:cs="Arial"/>
                <w:szCs w:val="16"/>
              </w:rPr>
              <w:t>centre</w:t>
            </w:r>
            <w:proofErr w:type="spellEnd"/>
            <w:r>
              <w:rPr>
                <w:rFonts w:ascii="Arial" w:hAnsi="Arial" w:cs="Arial"/>
                <w:szCs w:val="16"/>
              </w:rPr>
              <w:t xml:space="preserve"> point</w:t>
            </w:r>
          </w:p>
          <w:p w14:paraId="66E2B3AB" w14:textId="6A59828D" w:rsidR="005959CF" w:rsidRDefault="005959CF" w:rsidP="005959C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for previous functionality:</w:t>
            </w:r>
          </w:p>
          <w:p w14:paraId="2713AEE5" w14:textId="344AAFFF" w:rsidR="0051540E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 canvas with image size</w:t>
            </w:r>
          </w:p>
          <w:p w14:paraId="304E8DD3" w14:textId="581FE10D" w:rsidR="0051540E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Load image</w:t>
            </w:r>
          </w:p>
          <w:p w14:paraId="76091891" w14:textId="1A8CCFFC" w:rsidR="005959CF" w:rsidRPr="005959CF" w:rsidRDefault="0051540E" w:rsidP="005959CF">
            <w:pPr>
              <w:pStyle w:val="ListParagraph"/>
              <w:numPr>
                <w:ilvl w:val="1"/>
                <w:numId w:val="16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unction to draw boundary</w:t>
            </w:r>
          </w:p>
          <w:p w14:paraId="1D5A10D1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C840068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10A342CD" w14:textId="77777777" w:rsidTr="003C0582">
        <w:tc>
          <w:tcPr>
            <w:tcW w:w="4077" w:type="dxa"/>
            <w:shd w:val="clear" w:color="auto" w:fill="auto"/>
          </w:tcPr>
          <w:p w14:paraId="6F10865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7FDF165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422A867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6558D55D" w14:textId="77777777" w:rsidTr="003C0582">
        <w:tc>
          <w:tcPr>
            <w:tcW w:w="4077" w:type="dxa"/>
            <w:shd w:val="clear" w:color="auto" w:fill="auto"/>
          </w:tcPr>
          <w:p w14:paraId="62465B9B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0353EC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55B6EAC1" w14:textId="77777777" w:rsidR="00FE3C14" w:rsidRDefault="00FE3C14" w:rsidP="003C0582"/>
        </w:tc>
      </w:tr>
    </w:tbl>
    <w:p w14:paraId="50288349" w14:textId="3997D7A9" w:rsidR="00FE3C14" w:rsidRDefault="00FE3C14" w:rsidP="00374BE3">
      <w:pPr>
        <w:spacing w:after="0"/>
        <w:rPr>
          <w:sz w:val="2"/>
          <w:szCs w:val="2"/>
        </w:rPr>
      </w:pPr>
    </w:p>
    <w:p w14:paraId="5EBD2126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20E340F1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18ADA30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5853C617" w14:textId="68901DF9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A51B1C">
              <w:rPr>
                <w:rFonts w:ascii="Arial" w:hAnsi="Arial" w:cs="Arial"/>
                <w:b/>
                <w:szCs w:val="16"/>
              </w:rPr>
              <w:t>29/11/2021</w:t>
            </w:r>
          </w:p>
        </w:tc>
      </w:tr>
      <w:tr w:rsidR="00FE3C14" w:rsidRPr="00383733" w14:paraId="56BF6E28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93F163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443624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81EA0D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6C09C5" w14:textId="77777777" w:rsidR="00FE3C14" w:rsidRPr="00383733" w:rsidRDefault="00FE3C14" w:rsidP="006C7DB5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86681F4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08F1D917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21F1B1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E41DED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0E487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EFE5106" w14:textId="79295789" w:rsidR="00FE3C14" w:rsidRPr="004C786B" w:rsidRDefault="00A51B1C" w:rsidP="002622ED">
            <w:pPr>
              <w:spacing w:after="0" w:line="36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 a loop that takes the existing images and applies rotation of 10 degrees step for each image. Re-train the model with the augmented images.</w:t>
            </w:r>
          </w:p>
          <w:p w14:paraId="73FFB4C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12B624B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F945C04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4D6039A6" w14:textId="77777777" w:rsidTr="003C0582">
        <w:tc>
          <w:tcPr>
            <w:tcW w:w="4077" w:type="dxa"/>
            <w:shd w:val="clear" w:color="auto" w:fill="auto"/>
          </w:tcPr>
          <w:p w14:paraId="499AB389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4EE65D7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69BAD9C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B4FE836" w14:textId="77777777" w:rsidTr="003C0582">
        <w:tc>
          <w:tcPr>
            <w:tcW w:w="4077" w:type="dxa"/>
            <w:shd w:val="clear" w:color="auto" w:fill="auto"/>
          </w:tcPr>
          <w:p w14:paraId="7F90786E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64692013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0006C85" w14:textId="77777777" w:rsidR="00FE3C14" w:rsidRDefault="00FE3C14" w:rsidP="003C0582"/>
        </w:tc>
      </w:tr>
    </w:tbl>
    <w:p w14:paraId="0270B9E2" w14:textId="788F87C8" w:rsidR="00843A2C" w:rsidRDefault="00843A2C" w:rsidP="00374BE3">
      <w:pPr>
        <w:spacing w:after="0"/>
        <w:rPr>
          <w:sz w:val="2"/>
          <w:szCs w:val="2"/>
        </w:rPr>
      </w:pPr>
    </w:p>
    <w:p w14:paraId="35590BCD" w14:textId="77777777" w:rsidR="00843A2C" w:rsidRDefault="00843A2C">
      <w:pPr>
        <w:spacing w:after="0" w:line="240" w:lineRule="auto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843A2C" w:rsidRPr="00383733" w14:paraId="3621CE48" w14:textId="77777777" w:rsidTr="00A57805">
        <w:trPr>
          <w:trHeight w:val="406"/>
        </w:trPr>
        <w:tc>
          <w:tcPr>
            <w:tcW w:w="5211" w:type="dxa"/>
            <w:vAlign w:val="center"/>
          </w:tcPr>
          <w:p w14:paraId="342692F6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46E0B8E4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</w:tr>
      <w:tr w:rsidR="00843A2C" w:rsidRPr="00383733" w14:paraId="0EB31612" w14:textId="77777777" w:rsidTr="00A57805">
        <w:trPr>
          <w:trHeight w:val="6095"/>
        </w:trPr>
        <w:tc>
          <w:tcPr>
            <w:tcW w:w="10740" w:type="dxa"/>
            <w:gridSpan w:val="2"/>
          </w:tcPr>
          <w:p w14:paraId="49F376A0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C1AA321" w14:textId="77777777" w:rsidR="00843A2C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4F0FC02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0BC74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34AA546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1B36771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A941B04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EDD2E71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4B4B30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1905BBD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A1C1955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304AA25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500263B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1C788A4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D1C1EF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09DD2B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76914F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B189F8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606DC1E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0372964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3BA788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97142D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4EDE147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4E86650" w14:textId="77777777" w:rsidR="00843A2C" w:rsidRPr="004C786B" w:rsidRDefault="00843A2C" w:rsidP="00A57805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2A9FF47" w14:textId="77777777" w:rsidR="00843A2C" w:rsidRPr="00383733" w:rsidRDefault="00843A2C" w:rsidP="00A57805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843A2C" w:rsidRPr="00383733" w14:paraId="20C0CC4B" w14:textId="77777777" w:rsidTr="00A57805">
        <w:trPr>
          <w:trHeight w:val="4202"/>
        </w:trPr>
        <w:tc>
          <w:tcPr>
            <w:tcW w:w="10740" w:type="dxa"/>
            <w:gridSpan w:val="2"/>
          </w:tcPr>
          <w:p w14:paraId="07626AC3" w14:textId="77777777" w:rsidR="00843A2C" w:rsidRPr="00383733" w:rsidRDefault="00843A2C" w:rsidP="00A57805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5A6737C" w14:textId="77777777" w:rsidR="00843A2C" w:rsidRDefault="00843A2C" w:rsidP="00A57805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3DA9422D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15C81EE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4F1492C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7910249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1119A8A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B6268D0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95BD4BE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2FD6D6C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F5B6708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08C6A7D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5DDF9F4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FCAD67D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935E61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7986CAE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D8E26F3" w14:textId="77777777" w:rsidR="00843A2C" w:rsidRPr="004C786B" w:rsidRDefault="00843A2C" w:rsidP="00A57805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1792D05" w14:textId="77777777" w:rsidR="00843A2C" w:rsidRPr="00B42A42" w:rsidRDefault="00843A2C" w:rsidP="00A57805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1F6A2AEC" w14:textId="77777777" w:rsidR="00843A2C" w:rsidRPr="00484511" w:rsidRDefault="00843A2C" w:rsidP="00843A2C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843A2C" w14:paraId="661AD1A0" w14:textId="77777777" w:rsidTr="00A57805">
        <w:tc>
          <w:tcPr>
            <w:tcW w:w="4077" w:type="dxa"/>
            <w:shd w:val="clear" w:color="auto" w:fill="auto"/>
          </w:tcPr>
          <w:p w14:paraId="46FD5E43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1160D38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4605C31C" w14:textId="77777777" w:rsidR="00843A2C" w:rsidRDefault="00843A2C" w:rsidP="00A57805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843A2C" w14:paraId="6E569A90" w14:textId="77777777" w:rsidTr="00A57805">
        <w:tc>
          <w:tcPr>
            <w:tcW w:w="4077" w:type="dxa"/>
            <w:shd w:val="clear" w:color="auto" w:fill="auto"/>
          </w:tcPr>
          <w:p w14:paraId="2DE8E53B" w14:textId="77777777" w:rsidR="00843A2C" w:rsidRDefault="00843A2C" w:rsidP="00A57805"/>
        </w:tc>
        <w:tc>
          <w:tcPr>
            <w:tcW w:w="3686" w:type="dxa"/>
            <w:shd w:val="clear" w:color="auto" w:fill="auto"/>
          </w:tcPr>
          <w:p w14:paraId="5AAED6CF" w14:textId="77777777" w:rsidR="00843A2C" w:rsidRDefault="00843A2C" w:rsidP="00A57805"/>
        </w:tc>
        <w:tc>
          <w:tcPr>
            <w:tcW w:w="2977" w:type="dxa"/>
            <w:shd w:val="clear" w:color="auto" w:fill="auto"/>
          </w:tcPr>
          <w:p w14:paraId="00739CE5" w14:textId="77777777" w:rsidR="00843A2C" w:rsidRDefault="00843A2C" w:rsidP="00A57805"/>
        </w:tc>
      </w:tr>
    </w:tbl>
    <w:p w14:paraId="2E25BB4F" w14:textId="77777777" w:rsidR="00AA515D" w:rsidRPr="00E3318D" w:rsidRDefault="00AA515D" w:rsidP="00374BE3">
      <w:pPr>
        <w:spacing w:after="0"/>
        <w:rPr>
          <w:sz w:val="2"/>
          <w:szCs w:val="2"/>
        </w:rPr>
      </w:pPr>
    </w:p>
    <w:sectPr w:rsidR="00AA515D" w:rsidRPr="00E3318D" w:rsidSect="00617DF0">
      <w:headerReference w:type="even" r:id="rId7"/>
      <w:headerReference w:type="default" r:id="rId8"/>
      <w:footerReference w:type="default" r:id="rId9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54E28" w14:textId="77777777" w:rsidR="009E211A" w:rsidRDefault="009E211A">
      <w:pPr>
        <w:spacing w:after="0" w:line="240" w:lineRule="auto"/>
      </w:pPr>
      <w:r>
        <w:separator/>
      </w:r>
    </w:p>
  </w:endnote>
  <w:endnote w:type="continuationSeparator" w:id="0">
    <w:p w14:paraId="15F17766" w14:textId="77777777" w:rsidR="009E211A" w:rsidRDefault="009E21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DDEA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0E2E2F81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90C70" w14:textId="77777777" w:rsidR="009E211A" w:rsidRDefault="009E211A">
      <w:pPr>
        <w:spacing w:after="0" w:line="240" w:lineRule="auto"/>
      </w:pPr>
      <w:r>
        <w:separator/>
      </w:r>
    </w:p>
  </w:footnote>
  <w:footnote w:type="continuationSeparator" w:id="0">
    <w:p w14:paraId="41718EB9" w14:textId="77777777" w:rsidR="009E211A" w:rsidRDefault="009E21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2005B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445435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56" w:type="dxa"/>
      <w:tblLayout w:type="fixed"/>
      <w:tblLook w:val="04A0" w:firstRow="1" w:lastRow="0" w:firstColumn="1" w:lastColumn="0" w:noHBand="0" w:noVBand="1"/>
    </w:tblPr>
    <w:tblGrid>
      <w:gridCol w:w="2802"/>
      <w:gridCol w:w="7654"/>
    </w:tblGrid>
    <w:tr w:rsidR="0041651B" w:rsidRPr="00642AA3" w14:paraId="7BDAED07" w14:textId="77777777" w:rsidTr="0071198B">
      <w:trPr>
        <w:trHeight w:val="20"/>
      </w:trPr>
      <w:tc>
        <w:tcPr>
          <w:tcW w:w="2802" w:type="dxa"/>
          <w:vAlign w:val="center"/>
        </w:tcPr>
        <w:p w14:paraId="080FDC73" w14:textId="3A226F7A" w:rsidR="0041651B" w:rsidRPr="00642AA3" w:rsidRDefault="00C328F6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5EB0B6C2" wp14:editId="512CAE2A">
                <wp:extent cx="1630680" cy="7696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068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6388C9F1" w14:textId="77777777" w:rsidR="0041651B" w:rsidRPr="00642AA3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827444">
            <w:rPr>
              <w:rFonts w:cs="Arial"/>
              <w:i/>
              <w:noProof/>
              <w:lang w:val="en-US" w:eastAsia="en-US"/>
            </w:rPr>
            <w:t>DOC_067_CORP_REV_C_DISSERTATION LOG BOOK_UNDERGRADUATE PROGRAMMES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11B81C2A" w14:textId="77777777" w:rsidR="0041651B" w:rsidRDefault="0041651B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</w:t>
          </w:r>
          <w:r w:rsidR="00882CAF" w:rsidRPr="00642AA3">
            <w:rPr>
              <w:rFonts w:cs="Arial"/>
              <w:i/>
              <w:lang w:val="en-US" w:eastAsia="en-US"/>
            </w:rPr>
            <w:t>Owner:</w:t>
          </w:r>
          <w:r w:rsidRPr="00642AA3">
            <w:rPr>
              <w:rFonts w:cs="Arial"/>
              <w:i/>
              <w:lang w:val="en-US" w:eastAsia="en-US"/>
            </w:rPr>
            <w:t xml:space="preserve"> </w:t>
          </w:r>
          <w:r w:rsidR="00F1485E">
            <w:rPr>
              <w:rFonts w:cs="Arial"/>
              <w:i/>
              <w:lang w:val="en-US" w:eastAsia="en-US"/>
            </w:rPr>
            <w:t>DEPUTY PRINCIPAL VPET</w:t>
          </w:r>
        </w:p>
        <w:p w14:paraId="5F1D232A" w14:textId="77777777" w:rsidR="00162FE8" w:rsidRPr="00642AA3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18C41F87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7B6FAF"/>
    <w:multiLevelType w:val="hybridMultilevel"/>
    <w:tmpl w:val="C4A8D9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C3857"/>
    <w:multiLevelType w:val="hybridMultilevel"/>
    <w:tmpl w:val="3704014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2C4AFC"/>
    <w:multiLevelType w:val="hybridMultilevel"/>
    <w:tmpl w:val="C17E86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3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782B09"/>
    <w:multiLevelType w:val="hybridMultilevel"/>
    <w:tmpl w:val="A64E7A18"/>
    <w:lvl w:ilvl="0" w:tplc="6A8E50E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1"/>
  </w:num>
  <w:num w:numId="5">
    <w:abstractNumId w:val="7"/>
  </w:num>
  <w:num w:numId="6">
    <w:abstractNumId w:val="8"/>
  </w:num>
  <w:num w:numId="7">
    <w:abstractNumId w:val="0"/>
  </w:num>
  <w:num w:numId="8">
    <w:abstractNumId w:val="9"/>
  </w:num>
  <w:num w:numId="9">
    <w:abstractNumId w:val="12"/>
  </w:num>
  <w:num w:numId="10">
    <w:abstractNumId w:val="15"/>
  </w:num>
  <w:num w:numId="11">
    <w:abstractNumId w:val="3"/>
  </w:num>
  <w:num w:numId="12">
    <w:abstractNumId w:val="4"/>
  </w:num>
  <w:num w:numId="13">
    <w:abstractNumId w:val="2"/>
  </w:num>
  <w:num w:numId="14">
    <w:abstractNumId w:val="6"/>
  </w:num>
  <w:num w:numId="15">
    <w:abstractNumId w:val="1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7424C"/>
    <w:rsid w:val="000748D7"/>
    <w:rsid w:val="00080C45"/>
    <w:rsid w:val="00080E0A"/>
    <w:rsid w:val="00081556"/>
    <w:rsid w:val="00081EFF"/>
    <w:rsid w:val="000A2BC5"/>
    <w:rsid w:val="000A729A"/>
    <w:rsid w:val="000A7B13"/>
    <w:rsid w:val="000B11AF"/>
    <w:rsid w:val="000B555D"/>
    <w:rsid w:val="000C0273"/>
    <w:rsid w:val="000C435B"/>
    <w:rsid w:val="000D16C4"/>
    <w:rsid w:val="000D5A9D"/>
    <w:rsid w:val="000D7347"/>
    <w:rsid w:val="00117BB4"/>
    <w:rsid w:val="001267D8"/>
    <w:rsid w:val="00134652"/>
    <w:rsid w:val="00134D8B"/>
    <w:rsid w:val="00153C90"/>
    <w:rsid w:val="00161CA5"/>
    <w:rsid w:val="00162FE8"/>
    <w:rsid w:val="00175086"/>
    <w:rsid w:val="001807C5"/>
    <w:rsid w:val="001A4196"/>
    <w:rsid w:val="001B0F47"/>
    <w:rsid w:val="001B649E"/>
    <w:rsid w:val="001B74FB"/>
    <w:rsid w:val="001C20CE"/>
    <w:rsid w:val="001D01AC"/>
    <w:rsid w:val="001D1AFB"/>
    <w:rsid w:val="001D4C60"/>
    <w:rsid w:val="001D512E"/>
    <w:rsid w:val="001E6542"/>
    <w:rsid w:val="001F25E7"/>
    <w:rsid w:val="001F39C7"/>
    <w:rsid w:val="001F5D47"/>
    <w:rsid w:val="00212123"/>
    <w:rsid w:val="00215DA3"/>
    <w:rsid w:val="00221521"/>
    <w:rsid w:val="00232524"/>
    <w:rsid w:val="002329FC"/>
    <w:rsid w:val="002412C0"/>
    <w:rsid w:val="00251E64"/>
    <w:rsid w:val="002534B9"/>
    <w:rsid w:val="002622ED"/>
    <w:rsid w:val="00264BC0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2E7D3F"/>
    <w:rsid w:val="00311B11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546C"/>
    <w:rsid w:val="00407C14"/>
    <w:rsid w:val="00407D0B"/>
    <w:rsid w:val="004110B3"/>
    <w:rsid w:val="0041651B"/>
    <w:rsid w:val="00423788"/>
    <w:rsid w:val="004254A4"/>
    <w:rsid w:val="00430396"/>
    <w:rsid w:val="00435F01"/>
    <w:rsid w:val="00443D77"/>
    <w:rsid w:val="004530EB"/>
    <w:rsid w:val="00471849"/>
    <w:rsid w:val="00484511"/>
    <w:rsid w:val="00484E60"/>
    <w:rsid w:val="004C786B"/>
    <w:rsid w:val="004C7FD7"/>
    <w:rsid w:val="004D0836"/>
    <w:rsid w:val="004D2613"/>
    <w:rsid w:val="004F4A86"/>
    <w:rsid w:val="0051540E"/>
    <w:rsid w:val="00517846"/>
    <w:rsid w:val="00521D39"/>
    <w:rsid w:val="00523A75"/>
    <w:rsid w:val="0053539C"/>
    <w:rsid w:val="00536EE5"/>
    <w:rsid w:val="00564FF4"/>
    <w:rsid w:val="00565547"/>
    <w:rsid w:val="005674F8"/>
    <w:rsid w:val="00571645"/>
    <w:rsid w:val="005903CD"/>
    <w:rsid w:val="00592783"/>
    <w:rsid w:val="005959CF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B3EE6"/>
    <w:rsid w:val="006B6DAD"/>
    <w:rsid w:val="006B7A4E"/>
    <w:rsid w:val="006C69D7"/>
    <w:rsid w:val="006C6B4E"/>
    <w:rsid w:val="006C78FD"/>
    <w:rsid w:val="006C7DB5"/>
    <w:rsid w:val="006D4299"/>
    <w:rsid w:val="006E73D2"/>
    <w:rsid w:val="006F0F94"/>
    <w:rsid w:val="006F3EB8"/>
    <w:rsid w:val="0071198B"/>
    <w:rsid w:val="0071254D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27444"/>
    <w:rsid w:val="00833ED0"/>
    <w:rsid w:val="008411C5"/>
    <w:rsid w:val="00841939"/>
    <w:rsid w:val="00843A2C"/>
    <w:rsid w:val="0085059D"/>
    <w:rsid w:val="008645C1"/>
    <w:rsid w:val="00866EEB"/>
    <w:rsid w:val="00882CAF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43D8"/>
    <w:rsid w:val="009A60B6"/>
    <w:rsid w:val="009C4187"/>
    <w:rsid w:val="009C4BD4"/>
    <w:rsid w:val="009E211A"/>
    <w:rsid w:val="009F63B6"/>
    <w:rsid w:val="00A023F6"/>
    <w:rsid w:val="00A20BCE"/>
    <w:rsid w:val="00A30C79"/>
    <w:rsid w:val="00A417D1"/>
    <w:rsid w:val="00A51B1C"/>
    <w:rsid w:val="00A620B0"/>
    <w:rsid w:val="00A62776"/>
    <w:rsid w:val="00A92D6B"/>
    <w:rsid w:val="00AA1BCE"/>
    <w:rsid w:val="00AA515D"/>
    <w:rsid w:val="00AB5451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61A43"/>
    <w:rsid w:val="00B62FA4"/>
    <w:rsid w:val="00B64E8B"/>
    <w:rsid w:val="00B73CEE"/>
    <w:rsid w:val="00B74178"/>
    <w:rsid w:val="00B83A09"/>
    <w:rsid w:val="00B9021B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328F6"/>
    <w:rsid w:val="00C439E6"/>
    <w:rsid w:val="00C65554"/>
    <w:rsid w:val="00C7032B"/>
    <w:rsid w:val="00C71391"/>
    <w:rsid w:val="00C80A82"/>
    <w:rsid w:val="00C82611"/>
    <w:rsid w:val="00C87D24"/>
    <w:rsid w:val="00C955F1"/>
    <w:rsid w:val="00CA34A0"/>
    <w:rsid w:val="00CA67FA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E61D5"/>
    <w:rsid w:val="00DE626A"/>
    <w:rsid w:val="00DF3934"/>
    <w:rsid w:val="00DF3FE3"/>
    <w:rsid w:val="00E050A4"/>
    <w:rsid w:val="00E11FD2"/>
    <w:rsid w:val="00E124CF"/>
    <w:rsid w:val="00E3318D"/>
    <w:rsid w:val="00E56742"/>
    <w:rsid w:val="00E63FA6"/>
    <w:rsid w:val="00E737BD"/>
    <w:rsid w:val="00E77ECF"/>
    <w:rsid w:val="00E927F0"/>
    <w:rsid w:val="00E9282D"/>
    <w:rsid w:val="00E96D10"/>
    <w:rsid w:val="00EB0F64"/>
    <w:rsid w:val="00EB48EB"/>
    <w:rsid w:val="00EC4A41"/>
    <w:rsid w:val="00ED40F7"/>
    <w:rsid w:val="00ED532A"/>
    <w:rsid w:val="00EE0B3B"/>
    <w:rsid w:val="00EE278B"/>
    <w:rsid w:val="00F1485E"/>
    <w:rsid w:val="00F319D0"/>
    <w:rsid w:val="00F333E1"/>
    <w:rsid w:val="00F3350E"/>
    <w:rsid w:val="00F36E3E"/>
    <w:rsid w:val="00F40F92"/>
    <w:rsid w:val="00F4131F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3C14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63F5C"/>
  <w15:chartTrackingRefBased/>
  <w15:docId w15:val="{3AC683EE-B397-42AC-974D-B8FB89DB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T" w:eastAsia="en-M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1</TotalTime>
  <Pages>7</Pages>
  <Words>441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2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Alan Gatt</cp:lastModifiedBy>
  <cp:revision>17</cp:revision>
  <cp:lastPrinted>2016-08-10T11:06:00Z</cp:lastPrinted>
  <dcterms:created xsi:type="dcterms:W3CDTF">2021-11-07T10:02:00Z</dcterms:created>
  <dcterms:modified xsi:type="dcterms:W3CDTF">2021-11-29T12:27:00Z</dcterms:modified>
</cp:coreProperties>
</file>